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CA8BBB" w14:textId="75A296DE" w:rsidR="00411A08" w:rsidRPr="009B3AC9" w:rsidRDefault="00411A08" w:rsidP="0041597D">
      <w:pPr>
        <w:pStyle w:val="Heading1"/>
        <w:jc w:val="center"/>
      </w:pPr>
      <w:r w:rsidRPr="009B3AC9">
        <w:t xml:space="preserve">Лабораторная работа </w:t>
      </w:r>
      <w:r w:rsidR="00D27503">
        <w:t xml:space="preserve">№ </w:t>
      </w:r>
      <w:r w:rsidRPr="009B3AC9">
        <w:t>1</w:t>
      </w:r>
      <w:r w:rsidR="005F71C6">
        <w:t>.</w:t>
      </w:r>
      <w:r w:rsidRPr="009B3AC9">
        <w:t xml:space="preserve"> Численное интегрирование</w:t>
      </w:r>
    </w:p>
    <w:p w14:paraId="4D4070AE" w14:textId="77777777" w:rsidR="009B3AC9" w:rsidRPr="009B3AC9" w:rsidRDefault="00DD1DCC" w:rsidP="0041597D">
      <w:pPr>
        <w:pStyle w:val="Heading2"/>
        <w:jc w:val="center"/>
      </w:pPr>
      <w:r w:rsidRPr="009B3AC9">
        <w:t>Инструменты</w:t>
      </w:r>
    </w:p>
    <w:p w14:paraId="093371E4" w14:textId="03B18B7A" w:rsidR="00DD1DCC" w:rsidRPr="00DD1DCC" w:rsidRDefault="009B3AC9">
      <w:r>
        <w:t>И</w:t>
      </w:r>
      <w:r w:rsidR="00DD1DCC">
        <w:t xml:space="preserve">спользовал интерпретатор, встроенный в </w:t>
      </w:r>
      <w:r w:rsidR="00DD1DCC">
        <w:rPr>
          <w:lang w:val="en-US"/>
        </w:rPr>
        <w:t>Python</w:t>
      </w:r>
      <w:r w:rsidR="00DD1DCC" w:rsidRPr="00DD1DCC">
        <w:t>.</w:t>
      </w:r>
    </w:p>
    <w:p w14:paraId="66394A44" w14:textId="77777777" w:rsidR="009B3AC9" w:rsidRPr="009B3AC9" w:rsidRDefault="00F512F1" w:rsidP="0041597D">
      <w:pPr>
        <w:pStyle w:val="Heading2"/>
        <w:jc w:val="center"/>
      </w:pPr>
      <w:r w:rsidRPr="009B3AC9">
        <w:t>Задача</w:t>
      </w:r>
    </w:p>
    <w:p w14:paraId="3565A4F3" w14:textId="1C4034E1" w:rsidR="00F512F1" w:rsidRDefault="009B3AC9" w:rsidP="00F512F1">
      <w:r>
        <w:t>С</w:t>
      </w:r>
      <w:r w:rsidR="00F512F1">
        <w:t>оставить программу, которая реализует методы численного интегрирования</w:t>
      </w:r>
    </w:p>
    <w:p w14:paraId="01F0E5F9" w14:textId="01B08568" w:rsidR="00F512F1" w:rsidRDefault="00F512F1" w:rsidP="00F512F1">
      <w:pPr>
        <w:rPr>
          <w:rFonts w:eastAsiaTheme="minorEastAsia"/>
        </w:rPr>
      </w:pPr>
      <w:r>
        <w:t xml:space="preserve">с постоянным и переменным шагом для интеграла </w:t>
      </w:r>
      <m:oMath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x</m:t>
                </m:r>
              </m:sup>
            </m:sSup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</m:nary>
        <m:r>
          <w:rPr>
            <w:rFonts w:ascii="Cambria Math" w:hAnsi="Cambria Math"/>
          </w:rPr>
          <m:t>dx</m:t>
        </m:r>
      </m:oMath>
      <w:r w:rsidR="00C1073D">
        <w:rPr>
          <w:rFonts w:eastAsiaTheme="minorEastAsia"/>
        </w:rPr>
        <w:t xml:space="preserve">, и которая считает кратный интеграл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0</m:t>
            </m:r>
          </m:sub>
          <m:sup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  <m:e>
            <m:r>
              <w:rPr>
                <w:rFonts w:ascii="Cambria Math" w:eastAsiaTheme="minorEastAsia" w:hAnsi="Cambria Math"/>
                <w:lang w:val="en-US"/>
              </w:rPr>
              <m:t>dx</m:t>
            </m:r>
            <m:nary>
              <m:naryPr>
                <m:limLoc m:val="undOvr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  <m:sup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sup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y</m:t>
                        </m:r>
                      </m:e>
                    </m:d>
                  </m:e>
                </m:func>
                <m:r>
                  <w:rPr>
                    <w:rFonts w:ascii="Cambria Math" w:eastAsiaTheme="minorEastAsia" w:hAnsi="Cambria Math"/>
                    <w:lang w:val="en-US"/>
                  </w:rPr>
                  <m:t>dy</m:t>
                </m:r>
              </m:e>
            </m:nary>
          </m:e>
        </m:nary>
      </m:oMath>
      <w:r w:rsidR="00B42702" w:rsidRPr="00B42702">
        <w:rPr>
          <w:rFonts w:eastAsiaTheme="minorEastAsia"/>
        </w:rPr>
        <w:t>.</w:t>
      </w:r>
    </w:p>
    <w:p w14:paraId="1D8D0A9E" w14:textId="4EE8FCFE" w:rsidR="00DD1DCC" w:rsidRPr="00022D29" w:rsidRDefault="00DD1DCC" w:rsidP="0041597D">
      <w:pPr>
        <w:pStyle w:val="Heading2"/>
        <w:jc w:val="center"/>
        <w:rPr>
          <w:rFonts w:eastAsiaTheme="minorEastAsia"/>
        </w:rPr>
      </w:pPr>
      <w:r w:rsidRPr="00022D29">
        <w:rPr>
          <w:rFonts w:eastAsiaTheme="minorEastAsia"/>
        </w:rPr>
        <w:t>Код программы</w:t>
      </w:r>
    </w:p>
    <w:p w14:paraId="5B3E85B2" w14:textId="249A43A3" w:rsidR="00DD1DCC" w:rsidRDefault="00022D29" w:rsidP="005F71C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</w:pP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mport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022D29">
        <w:rPr>
          <w:rFonts w:ascii="Consolas" w:eastAsia="Times New Roman" w:hAnsi="Consolas" w:cs="Courier New"/>
          <w:color w:val="FFC66D"/>
          <w:sz w:val="20"/>
          <w:szCs w:val="20"/>
          <w:lang w:val="en-US" w:eastAsia="ru-RU"/>
        </w:rPr>
        <w:t>main_</w:t>
      </w:r>
      <w:proofErr w:type="gramStart"/>
      <w:r w:rsidRPr="00022D29">
        <w:rPr>
          <w:rFonts w:ascii="Consolas" w:eastAsia="Times New Roman" w:hAnsi="Consolas" w:cs="Courier New"/>
          <w:color w:val="FFC66D"/>
          <w:sz w:val="20"/>
          <w:szCs w:val="20"/>
          <w:lang w:val="en-US" w:eastAsia="ru-RU"/>
        </w:rPr>
        <w:t>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proofErr w:type="gram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)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Главное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меню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8888C6"/>
          <w:sz w:val="20"/>
          <w:szCs w:val="20"/>
          <w:lang w:eastAsia="ru-RU"/>
        </w:rPr>
        <w:t>prin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"Главное меню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1. Методы с постоянным шагом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2. Методы 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br/>
        <w:t xml:space="preserve">          "с переменным шагом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3. Вычисление кратного интеграла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4. Выйти из программы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 xml:space="preserve"> = </w:t>
      </w:r>
      <w:proofErr w:type="spellStart"/>
      <w:r w:rsidRPr="00022D29">
        <w:rPr>
          <w:rFonts w:ascii="Consolas" w:eastAsia="Times New Roman" w:hAnsi="Consolas" w:cs="Courier New"/>
          <w:color w:val="8888C6"/>
          <w:sz w:val="20"/>
          <w:szCs w:val="20"/>
          <w:lang w:eastAsia="ru-RU"/>
        </w:rPr>
        <w:t>in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(</w:t>
      </w:r>
      <w:proofErr w:type="spellStart"/>
      <w:r w:rsidRPr="00022D29">
        <w:rPr>
          <w:rFonts w:ascii="Consolas" w:eastAsia="Times New Roman" w:hAnsi="Consolas" w:cs="Courier New"/>
          <w:color w:val="8888C6"/>
          <w:sz w:val="20"/>
          <w:szCs w:val="20"/>
          <w:lang w:eastAsia="ru-RU"/>
        </w:rPr>
        <w:t>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()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if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 xml:space="preserve">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eastAsia="ru-RU"/>
        </w:rPr>
        <w:t>1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constant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elif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 xml:space="preserve">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eastAsia="ru-RU"/>
        </w:rPr>
        <w:t>2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variable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elif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 xml:space="preserve">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eastAsia="ru-RU"/>
        </w:rPr>
        <w:t>3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multiple_integral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elif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 xml:space="preserve">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eastAsia="ru-RU"/>
        </w:rPr>
        <w:t>4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pass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else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8888C6"/>
          <w:sz w:val="20"/>
          <w:szCs w:val="20"/>
          <w:lang w:eastAsia="ru-RU"/>
        </w:rPr>
        <w:t>prin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"Введите число от 1 до 3.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mai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def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 xml:space="preserve"> </w:t>
      </w:r>
      <w:proofErr w:type="spellStart"/>
      <w:r w:rsidRPr="00022D29">
        <w:rPr>
          <w:rFonts w:ascii="Consolas" w:eastAsia="Times New Roman" w:hAnsi="Consolas" w:cs="Courier New"/>
          <w:color w:val="FFC66D"/>
          <w:sz w:val="20"/>
          <w:szCs w:val="20"/>
          <w:lang w:eastAsia="ru-RU"/>
        </w:rPr>
        <w:t>constant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 xml:space="preserve">()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# Меню "Методы с постоянным шагом"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8888C6"/>
          <w:sz w:val="20"/>
          <w:szCs w:val="20"/>
          <w:lang w:eastAsia="ru-RU"/>
        </w:rPr>
        <w:t>prin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"Методы с постоянным шагом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1. Метод правых частей прямоугольника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br/>
        <w:t xml:space="preserve">          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2. Метод левых частей прямоугольника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3. Метод трапеций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4. Ме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br/>
        <w:t xml:space="preserve">          "</w:t>
      </w:r>
      <w:proofErr w:type="spellStart"/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тод</w:t>
      </w:r>
      <w:proofErr w:type="spellEnd"/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 xml:space="preserve"> парабол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5. Возврат  в главное меню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inpu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f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1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ight_rectangle_metho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elif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left_rectangle_metho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elif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3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trapezoid_metho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elif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4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parabola_metho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elif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5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i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else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Введите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число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от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1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до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5.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onstant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022D29">
        <w:rPr>
          <w:rFonts w:ascii="Consolas" w:eastAsia="Times New Roman" w:hAnsi="Consolas" w:cs="Courier New"/>
          <w:color w:val="FFC66D"/>
          <w:sz w:val="20"/>
          <w:szCs w:val="20"/>
          <w:lang w:val="en-US" w:eastAsia="ru-RU"/>
        </w:rPr>
        <w:t>variable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)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Меню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"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Методы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с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переменным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шагом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с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переменным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шагом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1.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етод по 1 алгоритму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2. Метод по 2 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br/>
        <w:t xml:space="preserve">          "</w:t>
      </w:r>
      <w:proofErr w:type="spellStart"/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алогритму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3. Возврат в главное меню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inpu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if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1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lastRenderedPageBreak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double_counting_method_firs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E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elif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double_counting_method_secon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E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elif</w:t>
      </w:r>
      <w:proofErr w:type="spellEnd"/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user_inpu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3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i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else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Введите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число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от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1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до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3.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variable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022D29">
        <w:rPr>
          <w:rFonts w:ascii="Consolas" w:eastAsia="Times New Roman" w:hAnsi="Consolas" w:cs="Courier New"/>
          <w:color w:val="FFC66D"/>
          <w:sz w:val="20"/>
          <w:szCs w:val="20"/>
          <w:lang w:val="en-US" w:eastAsia="ru-RU"/>
        </w:rPr>
        <w:t>right_rectangle_metho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n)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правых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частей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прямоугольника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r 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.fab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((b - a) *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/ (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* n)) 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3.389056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Остаточный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член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R: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h = (b - a) / n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result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 &lt;= b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a +=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result += f(a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result *=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правых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частей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прямоугольника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: "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+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str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result) +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onstant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022D29">
        <w:rPr>
          <w:rFonts w:ascii="Consolas" w:eastAsia="Times New Roman" w:hAnsi="Consolas" w:cs="Courier New"/>
          <w:color w:val="FFC66D"/>
          <w:sz w:val="20"/>
          <w:szCs w:val="20"/>
          <w:lang w:val="en-US" w:eastAsia="ru-RU"/>
        </w:rPr>
        <w:t>left_rectangle_metho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n)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левых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частей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прямоугольника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r 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.fab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((b - a) *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/ (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* n)) 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3.389056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Остаточный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член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R: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h = (b - a) / n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result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 &lt; b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result += f(a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a +=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result *=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левых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частей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прямоугольника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: "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+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str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result) +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onstant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022D29">
        <w:rPr>
          <w:rFonts w:ascii="Consolas" w:eastAsia="Times New Roman" w:hAnsi="Consolas" w:cs="Courier New"/>
          <w:color w:val="FFC66D"/>
          <w:sz w:val="20"/>
          <w:szCs w:val="20"/>
          <w:lang w:val="en-US" w:eastAsia="ru-RU"/>
        </w:rPr>
        <w:t>trapezoid_metho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n)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трапеций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r 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.fab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((b - a) *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3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/ (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1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* n *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)) 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7.389056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Остаточный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член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R: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h = (b - a) / n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result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_initial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a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 &lt; b - h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a +=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result += f(a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result = h * ((f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_initial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) + f(b)) /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+ result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трапеций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: "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+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str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result) +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onstant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022D29">
        <w:rPr>
          <w:rFonts w:ascii="Consolas" w:eastAsia="Times New Roman" w:hAnsi="Consolas" w:cs="Courier New"/>
          <w:color w:val="FFC66D"/>
          <w:sz w:val="20"/>
          <w:szCs w:val="20"/>
          <w:lang w:val="en-US" w:eastAsia="ru-RU"/>
        </w:rPr>
        <w:t>parabola_metho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n)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парабол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r 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.fab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((b - a) *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5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/ (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720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* n *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)) 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7.389056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Остаточный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член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R: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h = (b - a) / n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72737A"/>
          <w:sz w:val="20"/>
          <w:szCs w:val="20"/>
          <w:lang w:val="en-US" w:eastAsia="ru-RU"/>
        </w:rPr>
        <w:t xml:space="preserve">result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esult_od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esult_even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_initial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a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*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a &lt;= b - h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Нечётные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esult_od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= f(a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a +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*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lastRenderedPageBreak/>
        <w:t xml:space="preserve">    a 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_initial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a &lt;= b - h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Чётные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esult_even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= f(a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a +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*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result = h /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3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* (f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_initial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) + f(b) +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4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*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esult_od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*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esult_even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парабол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: "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+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str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result) +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constant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022D29">
        <w:rPr>
          <w:rFonts w:ascii="Consolas" w:eastAsia="Times New Roman" w:hAnsi="Consolas" w:cs="Courier New"/>
          <w:color w:val="FFC66D"/>
          <w:sz w:val="20"/>
          <w:szCs w:val="20"/>
          <w:lang w:val="en-US" w:eastAsia="ru-RU"/>
        </w:rPr>
        <w:t>double_counting_method_first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E)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двойного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пересчёта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(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первый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r 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.fab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((b - a) *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/ (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* n)) 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3.389056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Остаточный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член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R: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h = E ** (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1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/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inn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inn2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.fab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inn - inn2) &lt;= E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inn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inn2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a +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&lt;= b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inn += (f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 + f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- h)) /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=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inn *=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/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a +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&lt;= b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inn2 += (f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 + f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- h)) /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=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inn2 *= h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двойного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пересчёта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первый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): "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+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str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inn) +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variable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def </w:t>
      </w:r>
      <w:proofErr w:type="spellStart"/>
      <w:r w:rsidRPr="00022D29">
        <w:rPr>
          <w:rFonts w:ascii="Consolas" w:eastAsia="Times New Roman" w:hAnsi="Consolas" w:cs="Courier New"/>
          <w:color w:val="FFC66D"/>
          <w:sz w:val="20"/>
          <w:szCs w:val="20"/>
          <w:lang w:val="en-US" w:eastAsia="ru-RU"/>
        </w:rPr>
        <w:t>double_counting_method_secon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f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a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b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E)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двойного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пересчёта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(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второй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r 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.fab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((b - a) *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/ (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* n)) 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3.389056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Остаточный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член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R: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,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r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v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E ** (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1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/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inn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inn2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.fab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inn2 - inn) &lt;= E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amount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amount2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v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a +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&lt; b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amount += (f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 + f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v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)) /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inn = amount *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v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v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/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a +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&lt; b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amount2 += (f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 + f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v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)) /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d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inn2 = amount2 *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v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v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/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v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/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Метод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двойного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пересчёта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второй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): "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+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str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inn) +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", "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+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str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inn2) +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variable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lastRenderedPageBreak/>
        <w:t xml:space="preserve">def </w:t>
      </w:r>
      <w:proofErr w:type="spellStart"/>
      <w:r w:rsidRPr="00022D29">
        <w:rPr>
          <w:rFonts w:ascii="Consolas" w:eastAsia="Times New Roman" w:hAnsi="Consolas" w:cs="Courier New"/>
          <w:color w:val="FFC66D"/>
          <w:sz w:val="20"/>
          <w:szCs w:val="20"/>
          <w:lang w:val="en-US" w:eastAsia="ru-RU"/>
        </w:rPr>
        <w:t>multiple_integral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):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Вычисление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кратного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интеграла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a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b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3.141592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/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2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c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d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3.141592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/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4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x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1000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1000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hx = (b - a) /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x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(d - c) /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n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"hx = "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+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str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hx) +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", </w:t>
      </w:r>
      <w:proofErr w:type="spellStart"/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hy</w:t>
      </w:r>
      <w:proofErr w:type="spellEnd"/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 = "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+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str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sx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x = a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x &lt;= b - hx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s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>0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br/>
        <w:t xml:space="preserve">       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x += hx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y = c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while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y &lt;= d -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: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s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.fabs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.sin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x + y)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    y +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h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*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s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sx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+=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iy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ix = hx *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sx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print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eastAsia="ru-RU"/>
        </w:rPr>
        <w:t>Результат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 xml:space="preserve">: "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+ </w:t>
      </w:r>
      <w:r w:rsidRPr="00022D29">
        <w:rPr>
          <w:rFonts w:ascii="Consolas" w:eastAsia="Times New Roman" w:hAnsi="Consolas" w:cs="Courier New"/>
          <w:color w:val="8888C6"/>
          <w:sz w:val="20"/>
          <w:szCs w:val="20"/>
          <w:lang w:val="en-US" w:eastAsia="ru-RU"/>
        </w:rPr>
        <w:t>str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(ix) + 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>\n</w:t>
      </w:r>
      <w:r w:rsidRPr="00022D29">
        <w:rPr>
          <w:rFonts w:ascii="Consolas" w:eastAsia="Times New Roman" w:hAnsi="Consolas" w:cs="Courier New"/>
          <w:color w:val="6A8759"/>
          <w:sz w:val="20"/>
          <w:szCs w:val="20"/>
          <w:lang w:val="en-US" w:eastAsia="ru-RU"/>
        </w:rPr>
        <w:t>"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   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variable_step_integratio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br/>
        <w:t xml:space="preserve">f = </w:t>
      </w:r>
      <w:r w:rsidRPr="00022D29">
        <w:rPr>
          <w:rFonts w:ascii="Consolas" w:eastAsia="Times New Roman" w:hAnsi="Consolas" w:cs="Courier New"/>
          <w:color w:val="CC7832"/>
          <w:sz w:val="20"/>
          <w:szCs w:val="20"/>
          <w:lang w:val="en-US" w:eastAsia="ru-RU"/>
        </w:rPr>
        <w:t xml:space="preserve">lambda </w:t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x: </w:t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th.e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 ** x - x **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="0028050F"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Подынтегральная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функция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a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1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="0028050F"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Нижний</w:t>
      </w:r>
      <w:r w:rsidR="0028050F"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предел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интегрирования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b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2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="0028050F"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Верхний</w:t>
      </w:r>
      <w:r w:rsidR="0028050F"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предел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интегрирования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n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100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Количество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="0028050F"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разбиений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 xml:space="preserve">E = </w:t>
      </w:r>
      <w:r w:rsidRPr="00022D29">
        <w:rPr>
          <w:rFonts w:ascii="Consolas" w:eastAsia="Times New Roman" w:hAnsi="Consolas" w:cs="Courier New"/>
          <w:color w:val="6897BB"/>
          <w:sz w:val="20"/>
          <w:szCs w:val="20"/>
          <w:lang w:val="en-US" w:eastAsia="ru-RU"/>
        </w:rPr>
        <w:t xml:space="preserve">0.00001 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#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Заданная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t xml:space="preserve"> 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eastAsia="ru-RU"/>
        </w:rPr>
        <w:t>точность</w:t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r w:rsidRPr="00022D29">
        <w:rPr>
          <w:rFonts w:ascii="Consolas" w:eastAsia="Times New Roman" w:hAnsi="Consolas" w:cs="Courier New"/>
          <w:color w:val="808080"/>
          <w:sz w:val="20"/>
          <w:szCs w:val="20"/>
          <w:lang w:val="en-US" w:eastAsia="ru-RU"/>
        </w:rPr>
        <w:br/>
      </w:r>
      <w:proofErr w:type="spellStart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main_menu</w:t>
      </w:r>
      <w:proofErr w:type="spellEnd"/>
      <w:r w:rsidRPr="00022D29"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  <w:t>()</w:t>
      </w:r>
    </w:p>
    <w:p w14:paraId="4D218793" w14:textId="77777777" w:rsidR="005F71C6" w:rsidRPr="005F71C6" w:rsidRDefault="005F71C6" w:rsidP="005F71C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20"/>
          <w:szCs w:val="20"/>
          <w:lang w:val="en-US" w:eastAsia="ru-RU"/>
        </w:rPr>
      </w:pPr>
    </w:p>
    <w:p w14:paraId="60EBBBE6" w14:textId="46A52827" w:rsidR="00DD1DCC" w:rsidRPr="00022D29" w:rsidRDefault="00DD1DCC" w:rsidP="0041597D">
      <w:pPr>
        <w:pStyle w:val="Heading2"/>
        <w:jc w:val="center"/>
        <w:rPr>
          <w:rFonts w:eastAsiaTheme="minorEastAsia"/>
          <w:lang w:val="en-US"/>
        </w:rPr>
      </w:pPr>
      <w:r w:rsidRPr="009B3AC9">
        <w:rPr>
          <w:rFonts w:eastAsiaTheme="minorEastAsia"/>
        </w:rPr>
        <w:t>Результаты</w:t>
      </w:r>
      <w:r w:rsidRPr="00022D29">
        <w:rPr>
          <w:rFonts w:eastAsiaTheme="minorEastAsia"/>
          <w:lang w:val="en-US"/>
        </w:rPr>
        <w:t xml:space="preserve"> </w:t>
      </w:r>
      <w:r w:rsidRPr="009B3AC9">
        <w:rPr>
          <w:rFonts w:eastAsiaTheme="minorEastAsia"/>
        </w:rPr>
        <w:t>для</w:t>
      </w:r>
      <w:r w:rsidRPr="00022D29">
        <w:rPr>
          <w:rFonts w:eastAsiaTheme="minorEastAsia"/>
          <w:lang w:val="en-US"/>
        </w:rPr>
        <w:t xml:space="preserve"> </w:t>
      </w:r>
      <w:r w:rsidRPr="009B3AC9">
        <w:rPr>
          <w:rFonts w:eastAsiaTheme="minorEastAsia"/>
        </w:rPr>
        <w:t>табличного</w:t>
      </w:r>
      <w:r w:rsidRPr="00022D29">
        <w:rPr>
          <w:rFonts w:eastAsiaTheme="minorEastAsia"/>
          <w:lang w:val="en-US"/>
        </w:rPr>
        <w:t xml:space="preserve"> </w:t>
      </w:r>
      <w:r w:rsidR="00820040" w:rsidRPr="009B3AC9">
        <w:rPr>
          <w:rFonts w:eastAsiaTheme="minorEastAsia"/>
        </w:rPr>
        <w:t>интеграла</w:t>
      </w:r>
    </w:p>
    <w:p w14:paraId="49022FD1" w14:textId="228DB4E7" w:rsidR="00820040" w:rsidRPr="00022D29" w:rsidRDefault="005F71C6" w:rsidP="00F512F1">
      <w:pPr>
        <w:rPr>
          <w:rFonts w:eastAsiaTheme="minorEastAsia"/>
          <w:iCs/>
          <w:lang w:val="en-US"/>
        </w:rPr>
      </w:pPr>
      <m:oMathPara>
        <m:oMathParaPr>
          <m:jc m:val="left"/>
        </m:oMathParaPr>
        <m:oMath>
          <m:nary>
            <m:naryPr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  <m:e>
              <m:r>
                <w:rPr>
                  <w:rFonts w:ascii="Cambria Math" w:hAnsi="Cambria Math"/>
                  <w:lang w:val="en-US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sup>
              </m:sSup>
              <m:r>
                <w:rPr>
                  <w:rFonts w:ascii="Cambria Math" w:hAnsi="Cambria Math"/>
                  <w:lang w:val="en-US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en-US"/>
                </w:rPr>
                <m:t>)</m:t>
              </m:r>
            </m:e>
          </m:nary>
          <m:r>
            <w:rPr>
              <w:rFonts w:ascii="Cambria Math" w:hAnsi="Cambria Math"/>
            </w:rPr>
            <m:t>dx</m:t>
          </m:r>
          <m: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-</m:t>
          </m:r>
          <m:nary>
            <m:naryPr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</m:e>
          </m:nary>
          <m:r>
            <w:rPr>
              <w:rFonts w:ascii="Cambria Math" w:eastAsiaTheme="minorEastAsia" w:hAnsi="Cambria Math"/>
            </w:rPr>
            <m:t>dx</m:t>
          </m:r>
          <m:r>
            <w:rPr>
              <w:rFonts w:ascii="Cambria Math" w:eastAsiaTheme="minorEastAsia" w:hAnsi="Cambria Math"/>
              <w:lang w:val="en-US"/>
            </w:rPr>
            <m:t>+</m:t>
          </m:r>
          <m:nary>
            <m:naryPr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x</m:t>
                  </m:r>
                </m:sup>
              </m:sSup>
            </m:e>
          </m:nary>
          <m:r>
            <w:rPr>
              <w:rFonts w:ascii="Cambria Math" w:eastAsiaTheme="minorEastAsia" w:hAnsi="Cambria Math"/>
            </w:rPr>
            <m:t>dx</m:t>
          </m:r>
          <m:r>
            <w:rPr>
              <w:rFonts w:ascii="Cambria Math" w:eastAsiaTheme="minorEastAsia" w:hAnsi="Cambria Math"/>
              <w:lang w:val="en-US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3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  <w:lang w:val="en-US"/>
                    </w:rPr>
                    <m:t>3</m:t>
                  </m:r>
                </m:den>
              </m:f>
            </m:e>
          </m:d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</m:mr>
              </m:m>
              <m:r>
                <w:rPr>
                  <w:rFonts w:ascii="Cambria Math" w:eastAsiaTheme="minorEastAsia" w:hAnsi="Cambria Math"/>
                  <w:lang w:val="en-US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x</m:t>
                  </m:r>
                </m:sup>
              </m:sSup>
            </m:e>
          </m:d>
          <m:m>
            <m:mPr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eastAsiaTheme="minorEastAsia" w:hAnsi="Cambria Math"/>
                  <w:i/>
                </w:rPr>
              </m:ctrlPr>
            </m:mPr>
            <m:mr>
              <m:e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e>
            </m:mr>
            <m:mr>
              <m:e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e>
            </m:mr>
          </m:m>
          <m:r>
            <w:rPr>
              <w:rFonts w:ascii="Cambria Math" w:eastAsiaTheme="minorEastAsia" w:hAnsi="Cambria Math"/>
              <w:lang w:val="en-US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3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3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1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3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3</m:t>
                      </m:r>
                    </m:den>
                  </m:f>
                </m:e>
              </m:d>
            </m:e>
          </m:d>
          <m:r>
            <w:rPr>
              <w:rFonts w:ascii="Cambria Math" w:eastAsiaTheme="minorEastAsia" w:hAnsi="Cambria Math"/>
              <w:lang w:val="en-US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sup>
              </m:sSup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</w:rPr>
            <m:t>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e</m:t>
              </m:r>
              <m:r>
                <w:rPr>
                  <w:rFonts w:ascii="Cambria Math" w:eastAsiaTheme="minorEastAsia" w:hAnsi="Cambria Math"/>
                  <w:lang w:val="en-US"/>
                </w:rPr>
                <m:t>-1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7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den>
          </m:f>
        </m:oMath>
      </m:oMathPara>
    </w:p>
    <w:p w14:paraId="0E8BDD77" w14:textId="5EA56C43" w:rsidR="003D6421" w:rsidRPr="00022D29" w:rsidRDefault="009B3AC9" w:rsidP="00F512F1">
      <w:pPr>
        <w:rPr>
          <w:rFonts w:eastAsiaTheme="minorEastAsia"/>
          <w:iCs/>
          <w:lang w:val="en-US"/>
        </w:rPr>
      </w:pPr>
      <w:r w:rsidRPr="009B3AC9">
        <w:rPr>
          <w:rFonts w:eastAsiaTheme="minorEastAsia"/>
          <w:iCs/>
          <w:noProof/>
        </w:rPr>
        <w:drawing>
          <wp:inline distT="0" distB="0" distL="0" distR="0" wp14:anchorId="0B372EA5" wp14:editId="5F051D6C">
            <wp:extent cx="3648075" cy="40005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330FA" w14:textId="2E5382E4" w:rsidR="003D6421" w:rsidRPr="00022D29" w:rsidRDefault="009B3AC9" w:rsidP="00F512F1">
      <w:pPr>
        <w:rPr>
          <w:iCs/>
          <w:lang w:val="en-US"/>
        </w:rPr>
      </w:pPr>
      <w:r w:rsidRPr="009B3AC9">
        <w:rPr>
          <w:iCs/>
          <w:noProof/>
        </w:rPr>
        <w:drawing>
          <wp:inline distT="0" distB="0" distL="0" distR="0" wp14:anchorId="54D141E3" wp14:editId="7AD9923B">
            <wp:extent cx="3667125" cy="438150"/>
            <wp:effectExtent l="0" t="0" r="9525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1F8B7" w14:textId="2006AE7D" w:rsidR="003D6421" w:rsidRPr="00022D29" w:rsidRDefault="009B3AC9" w:rsidP="00F512F1">
      <w:pPr>
        <w:rPr>
          <w:iCs/>
          <w:lang w:val="en-US"/>
        </w:rPr>
      </w:pPr>
      <w:r w:rsidRPr="009B3AC9">
        <w:rPr>
          <w:iCs/>
          <w:noProof/>
        </w:rPr>
        <w:drawing>
          <wp:inline distT="0" distB="0" distL="0" distR="0" wp14:anchorId="3B60AD21" wp14:editId="06DE9BEA">
            <wp:extent cx="2828925" cy="428625"/>
            <wp:effectExtent l="0" t="0" r="9525" b="95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B58B1" w14:textId="484C330D" w:rsidR="003D6421" w:rsidRPr="00022D29" w:rsidRDefault="009B3AC9" w:rsidP="00F512F1">
      <w:pPr>
        <w:rPr>
          <w:iCs/>
          <w:lang w:val="en-US"/>
        </w:rPr>
      </w:pPr>
      <w:r w:rsidRPr="009B3AC9">
        <w:rPr>
          <w:iCs/>
          <w:noProof/>
        </w:rPr>
        <w:drawing>
          <wp:inline distT="0" distB="0" distL="0" distR="0" wp14:anchorId="2E4F506B" wp14:editId="33CCD26B">
            <wp:extent cx="2828925" cy="390525"/>
            <wp:effectExtent l="0" t="0" r="9525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49CDD" w14:textId="43DE7FE9" w:rsidR="003D6421" w:rsidRPr="00022D29" w:rsidRDefault="009B3AC9" w:rsidP="00F512F1">
      <w:pPr>
        <w:rPr>
          <w:iCs/>
          <w:lang w:val="en-US"/>
        </w:rPr>
      </w:pPr>
      <w:r w:rsidRPr="009B3AC9">
        <w:rPr>
          <w:iCs/>
          <w:noProof/>
        </w:rPr>
        <w:drawing>
          <wp:inline distT="0" distB="0" distL="0" distR="0" wp14:anchorId="49DDF6EB" wp14:editId="63567713">
            <wp:extent cx="3590925" cy="400050"/>
            <wp:effectExtent l="0" t="0" r="9525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50B4D" w14:textId="071C8629" w:rsidR="003D6421" w:rsidRPr="00022D29" w:rsidRDefault="009B3AC9" w:rsidP="00F512F1">
      <w:pPr>
        <w:rPr>
          <w:iCs/>
          <w:lang w:val="en-US"/>
        </w:rPr>
      </w:pPr>
      <w:r w:rsidRPr="009B3AC9">
        <w:rPr>
          <w:iCs/>
          <w:noProof/>
        </w:rPr>
        <w:lastRenderedPageBreak/>
        <w:drawing>
          <wp:inline distT="0" distB="0" distL="0" distR="0" wp14:anchorId="6C538FF5" wp14:editId="5CC6ABA1">
            <wp:extent cx="4924425" cy="438150"/>
            <wp:effectExtent l="0" t="0" r="9525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00EFF" w14:textId="648676A9" w:rsidR="00A0040F" w:rsidRPr="0028050F" w:rsidRDefault="00A0040F" w:rsidP="0041597D">
      <w:pPr>
        <w:pStyle w:val="Heading2"/>
        <w:jc w:val="center"/>
        <w:rPr>
          <w:lang w:val="en-US"/>
        </w:rPr>
      </w:pPr>
      <w:r w:rsidRPr="00AC5B6E">
        <w:t>Результаты</w:t>
      </w:r>
      <w:r w:rsidRPr="0028050F">
        <w:rPr>
          <w:lang w:val="en-US"/>
        </w:rPr>
        <w:t xml:space="preserve"> </w:t>
      </w:r>
      <w:r w:rsidRPr="00AC5B6E">
        <w:t>для</w:t>
      </w:r>
      <w:r w:rsidRPr="0028050F">
        <w:rPr>
          <w:lang w:val="en-US"/>
        </w:rPr>
        <w:t xml:space="preserve"> </w:t>
      </w:r>
      <w:r w:rsidRPr="00AC5B6E">
        <w:t>индивидуального</w:t>
      </w:r>
      <w:r w:rsidRPr="0028050F">
        <w:rPr>
          <w:lang w:val="en-US"/>
        </w:rPr>
        <w:t xml:space="preserve"> </w:t>
      </w:r>
      <w:r w:rsidRPr="00AC5B6E">
        <w:t>интеграла</w:t>
      </w:r>
      <w:r w:rsidRPr="0028050F">
        <w:rPr>
          <w:lang w:val="en-US"/>
        </w:rPr>
        <w:t xml:space="preserve"> (19 </w:t>
      </w:r>
      <w:r w:rsidRPr="00AC5B6E">
        <w:t>вариант</w:t>
      </w:r>
      <w:r w:rsidRPr="0028050F">
        <w:rPr>
          <w:lang w:val="en-US"/>
        </w:rPr>
        <w:t>)</w:t>
      </w:r>
    </w:p>
    <w:p w14:paraId="158320BE" w14:textId="310B5852" w:rsidR="00A0040F" w:rsidRDefault="00D27503" w:rsidP="00F512F1">
      <w:pPr>
        <w:rPr>
          <w:iCs/>
          <w:lang w:val="en-US"/>
        </w:rPr>
      </w:pPr>
      <w:r w:rsidRPr="00D27503">
        <w:rPr>
          <w:iCs/>
          <w:noProof/>
          <w:lang w:val="en-US"/>
        </w:rPr>
        <w:drawing>
          <wp:inline distT="0" distB="0" distL="0" distR="0" wp14:anchorId="1B480F58" wp14:editId="3681565F">
            <wp:extent cx="3695700" cy="200025"/>
            <wp:effectExtent l="0" t="0" r="0" b="9525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3BD40" w14:textId="19976C53" w:rsidR="00A0040F" w:rsidRDefault="00D27503" w:rsidP="00F512F1">
      <w:pPr>
        <w:rPr>
          <w:iCs/>
          <w:lang w:val="en-US"/>
        </w:rPr>
      </w:pPr>
      <w:r w:rsidRPr="00D27503">
        <w:rPr>
          <w:iCs/>
          <w:noProof/>
          <w:lang w:val="en-US"/>
        </w:rPr>
        <w:drawing>
          <wp:inline distT="0" distB="0" distL="0" distR="0" wp14:anchorId="61236E03" wp14:editId="27405C55">
            <wp:extent cx="3686175" cy="228600"/>
            <wp:effectExtent l="0" t="0" r="9525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3AA5C" w14:textId="248F03DE" w:rsidR="00BD6267" w:rsidRDefault="00D27503" w:rsidP="00F512F1">
      <w:pPr>
        <w:rPr>
          <w:iCs/>
          <w:lang w:val="en-US"/>
        </w:rPr>
      </w:pPr>
      <w:r w:rsidRPr="00D27503">
        <w:rPr>
          <w:iCs/>
          <w:noProof/>
          <w:lang w:val="en-US"/>
        </w:rPr>
        <w:drawing>
          <wp:inline distT="0" distB="0" distL="0" distR="0" wp14:anchorId="1D9416FE" wp14:editId="5542E2B7">
            <wp:extent cx="2409825" cy="200025"/>
            <wp:effectExtent l="0" t="0" r="9525" b="952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0982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0895D" w14:textId="09A9B693" w:rsidR="00BD6267" w:rsidRDefault="00D27503" w:rsidP="00F512F1">
      <w:pPr>
        <w:rPr>
          <w:iCs/>
          <w:lang w:val="en-US"/>
        </w:rPr>
      </w:pPr>
      <w:r w:rsidRPr="00D27503">
        <w:rPr>
          <w:iCs/>
          <w:noProof/>
          <w:lang w:val="en-US"/>
        </w:rPr>
        <w:drawing>
          <wp:inline distT="0" distB="0" distL="0" distR="0" wp14:anchorId="4ECDDB80" wp14:editId="4A6A9CE2">
            <wp:extent cx="2343150" cy="209550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431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BC0AB" w14:textId="305D542B" w:rsidR="00BD6267" w:rsidRPr="00A0040F" w:rsidRDefault="00D27503" w:rsidP="00F512F1">
      <w:pPr>
        <w:rPr>
          <w:iCs/>
          <w:lang w:val="en-US"/>
        </w:rPr>
      </w:pPr>
      <w:r w:rsidRPr="00D27503">
        <w:rPr>
          <w:iCs/>
          <w:noProof/>
          <w:lang w:val="en-US"/>
        </w:rPr>
        <w:drawing>
          <wp:inline distT="0" distB="0" distL="0" distR="0" wp14:anchorId="0772B53D" wp14:editId="569FA0CD">
            <wp:extent cx="3619500" cy="209550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84061" w14:textId="174EA066" w:rsidR="00A0040F" w:rsidRPr="00022D29" w:rsidRDefault="00D27503" w:rsidP="00F512F1">
      <w:pPr>
        <w:rPr>
          <w:iCs/>
          <w:lang w:val="en-US"/>
        </w:rPr>
      </w:pPr>
      <w:r w:rsidRPr="00D27503">
        <w:rPr>
          <w:iCs/>
          <w:noProof/>
        </w:rPr>
        <w:drawing>
          <wp:inline distT="0" distB="0" distL="0" distR="0" wp14:anchorId="3E6C22E6" wp14:editId="5583B416">
            <wp:extent cx="5010150" cy="24765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AEA08" w14:textId="6D3DC34D" w:rsidR="003D6421" w:rsidRPr="00022D29" w:rsidRDefault="00A955D3" w:rsidP="0041597D">
      <w:pPr>
        <w:pStyle w:val="Heading2"/>
        <w:jc w:val="center"/>
        <w:rPr>
          <w:lang w:val="en-US"/>
        </w:rPr>
      </w:pPr>
      <w:r w:rsidRPr="00A955D3">
        <w:t>Результат</w:t>
      </w:r>
      <w:r w:rsidRPr="00022D29">
        <w:rPr>
          <w:lang w:val="en-US"/>
        </w:rPr>
        <w:t xml:space="preserve"> </w:t>
      </w:r>
      <w:r w:rsidRPr="00A955D3">
        <w:t>вычисления</w:t>
      </w:r>
      <w:r w:rsidRPr="00022D29">
        <w:rPr>
          <w:lang w:val="en-US"/>
        </w:rPr>
        <w:t xml:space="preserve"> </w:t>
      </w:r>
      <w:r w:rsidRPr="00A955D3">
        <w:t>кратного</w:t>
      </w:r>
      <w:r w:rsidRPr="00022D29">
        <w:rPr>
          <w:lang w:val="en-US"/>
        </w:rPr>
        <w:t xml:space="preserve"> </w:t>
      </w:r>
      <w:r w:rsidRPr="00A955D3">
        <w:t>интеграла</w:t>
      </w:r>
    </w:p>
    <w:p w14:paraId="757A5B8D" w14:textId="76C0ACD0" w:rsidR="00A955D3" w:rsidRPr="00022D29" w:rsidRDefault="00A955D3" w:rsidP="00F512F1">
      <w:pPr>
        <w:rPr>
          <w:iCs/>
          <w:lang w:val="en-US"/>
        </w:rPr>
      </w:pPr>
      <w:r w:rsidRPr="00A955D3">
        <w:rPr>
          <w:iCs/>
          <w:noProof/>
        </w:rPr>
        <w:drawing>
          <wp:inline distT="0" distB="0" distL="0" distR="0" wp14:anchorId="58B2A691" wp14:editId="58ACDE05">
            <wp:extent cx="2476500" cy="38100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B0C7A" w14:textId="7F5F097B" w:rsidR="00A955D3" w:rsidRPr="0028050F" w:rsidRDefault="00A955D3" w:rsidP="0041597D">
      <w:pPr>
        <w:pStyle w:val="Heading2"/>
        <w:jc w:val="center"/>
        <w:rPr>
          <w:lang w:val="en-US"/>
        </w:rPr>
      </w:pPr>
      <w:r w:rsidRPr="00A955D3">
        <w:t>Анализ</w:t>
      </w:r>
      <w:r w:rsidRPr="0028050F">
        <w:rPr>
          <w:lang w:val="en-US"/>
        </w:rPr>
        <w:t xml:space="preserve"> </w:t>
      </w:r>
      <w:r w:rsidRPr="00A955D3">
        <w:t>результатов</w:t>
      </w:r>
    </w:p>
    <w:p w14:paraId="3EA75FB1" w14:textId="02E2EDDC" w:rsidR="00A955D3" w:rsidRPr="005F71C6" w:rsidRDefault="00A955D3" w:rsidP="00F512F1">
      <w:pPr>
        <w:rPr>
          <w:iCs/>
        </w:rPr>
      </w:pPr>
      <w:r>
        <w:rPr>
          <w:iCs/>
        </w:rPr>
        <w:t>Самый</w:t>
      </w:r>
      <w:r w:rsidRPr="0028050F">
        <w:rPr>
          <w:iCs/>
          <w:lang w:val="en-US"/>
        </w:rPr>
        <w:t xml:space="preserve"> </w:t>
      </w:r>
      <w:r>
        <w:rPr>
          <w:iCs/>
        </w:rPr>
        <w:t>точный</w:t>
      </w:r>
      <w:r w:rsidRPr="0028050F">
        <w:rPr>
          <w:iCs/>
          <w:lang w:val="en-US"/>
        </w:rPr>
        <w:t xml:space="preserve"> </w:t>
      </w:r>
      <w:r>
        <w:rPr>
          <w:iCs/>
        </w:rPr>
        <w:t>метод</w:t>
      </w:r>
      <w:r w:rsidRPr="0028050F">
        <w:rPr>
          <w:iCs/>
          <w:lang w:val="en-US"/>
        </w:rPr>
        <w:t xml:space="preserve"> </w:t>
      </w:r>
      <w:r>
        <w:rPr>
          <w:iCs/>
        </w:rPr>
        <w:t>для</w:t>
      </w:r>
      <w:r w:rsidRPr="0028050F">
        <w:rPr>
          <w:iCs/>
          <w:lang w:val="en-US"/>
        </w:rPr>
        <w:t xml:space="preserve"> </w:t>
      </w:r>
      <w:r>
        <w:rPr>
          <w:iCs/>
        </w:rPr>
        <w:t>моего</w:t>
      </w:r>
      <w:r w:rsidRPr="0028050F">
        <w:rPr>
          <w:iCs/>
          <w:lang w:val="en-US"/>
        </w:rPr>
        <w:t xml:space="preserve"> </w:t>
      </w:r>
      <w:r>
        <w:rPr>
          <w:iCs/>
        </w:rPr>
        <w:t>табличного</w:t>
      </w:r>
      <w:r w:rsidRPr="0028050F">
        <w:rPr>
          <w:iCs/>
          <w:lang w:val="en-US"/>
        </w:rPr>
        <w:t xml:space="preserve"> </w:t>
      </w:r>
      <w:r>
        <w:rPr>
          <w:iCs/>
        </w:rPr>
        <w:t>интеграла</w:t>
      </w:r>
      <w:r w:rsidRPr="0028050F">
        <w:rPr>
          <w:iCs/>
          <w:lang w:val="en-US"/>
        </w:rPr>
        <w:t xml:space="preserve"> — </w:t>
      </w:r>
      <w:r>
        <w:rPr>
          <w:iCs/>
        </w:rPr>
        <w:t>метод</w:t>
      </w:r>
      <w:r w:rsidRPr="0028050F">
        <w:rPr>
          <w:iCs/>
          <w:lang w:val="en-US"/>
        </w:rPr>
        <w:t xml:space="preserve"> </w:t>
      </w:r>
      <w:r>
        <w:rPr>
          <w:iCs/>
        </w:rPr>
        <w:t>трапеции</w:t>
      </w:r>
      <w:r w:rsidRPr="0028050F">
        <w:rPr>
          <w:iCs/>
          <w:lang w:val="en-US"/>
        </w:rPr>
        <w:t xml:space="preserve">, </w:t>
      </w:r>
      <w:r>
        <w:rPr>
          <w:iCs/>
        </w:rPr>
        <w:t>так</w:t>
      </w:r>
      <w:r w:rsidRPr="0028050F">
        <w:rPr>
          <w:iCs/>
          <w:lang w:val="en-US"/>
        </w:rPr>
        <w:t xml:space="preserve"> </w:t>
      </w:r>
      <w:r>
        <w:rPr>
          <w:iCs/>
        </w:rPr>
        <w:t>как</w:t>
      </w:r>
      <w:r w:rsidRPr="0028050F">
        <w:rPr>
          <w:iCs/>
          <w:lang w:val="en-US"/>
        </w:rPr>
        <w:t xml:space="preserve"> </w:t>
      </w:r>
      <w:r>
        <w:rPr>
          <w:iCs/>
        </w:rPr>
        <w:t>график</w:t>
      </w:r>
      <w:r w:rsidRPr="0028050F">
        <w:rPr>
          <w:iCs/>
          <w:lang w:val="en-US"/>
        </w:rPr>
        <w:t xml:space="preserve"> </w:t>
      </w:r>
      <w:r>
        <w:rPr>
          <w:iCs/>
        </w:rPr>
        <w:t>интеграла</w:t>
      </w:r>
      <w:r w:rsidRPr="0028050F">
        <w:rPr>
          <w:iCs/>
          <w:lang w:val="en-US"/>
        </w:rPr>
        <w:t xml:space="preserve"> </w:t>
      </w:r>
      <w:r>
        <w:rPr>
          <w:iCs/>
        </w:rPr>
        <w:t>очень</w:t>
      </w:r>
      <w:r w:rsidRPr="0028050F">
        <w:rPr>
          <w:iCs/>
          <w:lang w:val="en-US"/>
        </w:rPr>
        <w:t xml:space="preserve"> </w:t>
      </w:r>
      <w:r>
        <w:rPr>
          <w:iCs/>
        </w:rPr>
        <w:t>близок</w:t>
      </w:r>
      <w:r w:rsidRPr="0028050F">
        <w:rPr>
          <w:iCs/>
          <w:lang w:val="en-US"/>
        </w:rPr>
        <w:t xml:space="preserve"> </w:t>
      </w:r>
      <w:r>
        <w:rPr>
          <w:iCs/>
        </w:rPr>
        <w:t>по</w:t>
      </w:r>
      <w:r w:rsidRPr="0028050F">
        <w:rPr>
          <w:iCs/>
          <w:lang w:val="en-US"/>
        </w:rPr>
        <w:t xml:space="preserve"> </w:t>
      </w:r>
      <w:r>
        <w:rPr>
          <w:iCs/>
        </w:rPr>
        <w:t>форме</w:t>
      </w:r>
      <w:r w:rsidRPr="0028050F">
        <w:rPr>
          <w:iCs/>
          <w:lang w:val="en-US"/>
        </w:rPr>
        <w:t xml:space="preserve"> </w:t>
      </w:r>
      <w:r>
        <w:rPr>
          <w:iCs/>
        </w:rPr>
        <w:t>к</w:t>
      </w:r>
      <w:r w:rsidRPr="0028050F">
        <w:rPr>
          <w:iCs/>
          <w:lang w:val="en-US"/>
        </w:rPr>
        <w:t xml:space="preserve"> </w:t>
      </w:r>
      <w:r>
        <w:rPr>
          <w:iCs/>
        </w:rPr>
        <w:t>трапеции</w:t>
      </w:r>
      <w:r w:rsidRPr="0028050F">
        <w:rPr>
          <w:iCs/>
          <w:lang w:val="en-US"/>
        </w:rPr>
        <w:t xml:space="preserve">. </w:t>
      </w:r>
      <w:r>
        <w:rPr>
          <w:iCs/>
        </w:rPr>
        <w:t>Точность</w:t>
      </w:r>
      <w:r w:rsidRPr="005F71C6">
        <w:rPr>
          <w:iCs/>
        </w:rPr>
        <w:t xml:space="preserve"> </w:t>
      </w:r>
      <w:r>
        <w:rPr>
          <w:iCs/>
        </w:rPr>
        <w:t>метода</w:t>
      </w:r>
      <w:r w:rsidRPr="005F71C6">
        <w:rPr>
          <w:iCs/>
        </w:rPr>
        <w:t xml:space="preserve"> </w:t>
      </w:r>
      <w:r>
        <w:rPr>
          <w:iCs/>
        </w:rPr>
        <w:t>можно</w:t>
      </w:r>
      <w:r w:rsidRPr="005F71C6">
        <w:rPr>
          <w:iCs/>
        </w:rPr>
        <w:t xml:space="preserve"> </w:t>
      </w:r>
      <w:r>
        <w:rPr>
          <w:iCs/>
        </w:rPr>
        <w:t>увеличить</w:t>
      </w:r>
      <w:r w:rsidRPr="005F71C6">
        <w:rPr>
          <w:iCs/>
        </w:rPr>
        <w:t xml:space="preserve"> </w:t>
      </w:r>
      <w:r>
        <w:rPr>
          <w:iCs/>
        </w:rPr>
        <w:t>за</w:t>
      </w:r>
      <w:r w:rsidRPr="005F71C6">
        <w:rPr>
          <w:iCs/>
        </w:rPr>
        <w:t xml:space="preserve"> </w:t>
      </w:r>
      <w:r>
        <w:rPr>
          <w:iCs/>
        </w:rPr>
        <w:t>счёт</w:t>
      </w:r>
      <w:r w:rsidRPr="005F71C6">
        <w:rPr>
          <w:iCs/>
        </w:rPr>
        <w:t xml:space="preserve"> </w:t>
      </w:r>
      <w:r>
        <w:rPr>
          <w:iCs/>
        </w:rPr>
        <w:t>увеличения</w:t>
      </w:r>
      <w:r w:rsidRPr="005F71C6">
        <w:rPr>
          <w:iCs/>
        </w:rPr>
        <w:t xml:space="preserve"> </w:t>
      </w:r>
      <w:r>
        <w:rPr>
          <w:iCs/>
        </w:rPr>
        <w:t>количества</w:t>
      </w:r>
      <w:r w:rsidRPr="005F71C6">
        <w:rPr>
          <w:iCs/>
        </w:rPr>
        <w:t xml:space="preserve"> </w:t>
      </w:r>
      <w:r>
        <w:rPr>
          <w:iCs/>
        </w:rPr>
        <w:t>разбиений</w:t>
      </w:r>
      <w:r w:rsidR="001B4F88" w:rsidRPr="005F71C6">
        <w:rPr>
          <w:iCs/>
        </w:rPr>
        <w:t xml:space="preserve"> (</w:t>
      </w:r>
      <w:r w:rsidR="001B4F88">
        <w:rPr>
          <w:iCs/>
        </w:rPr>
        <w:t>например</w:t>
      </w:r>
      <w:r w:rsidR="001B4F88" w:rsidRPr="005F71C6">
        <w:rPr>
          <w:iCs/>
        </w:rPr>
        <w:t xml:space="preserve">, </w:t>
      </w:r>
      <w:r w:rsidR="001B4F88">
        <w:rPr>
          <w:iCs/>
        </w:rPr>
        <w:t>до</w:t>
      </w:r>
      <w:r w:rsidR="001B4F88" w:rsidRPr="005F71C6">
        <w:rPr>
          <w:iCs/>
        </w:rPr>
        <w:t xml:space="preserve"> 500)</w:t>
      </w:r>
      <w:r w:rsidR="00D27503" w:rsidRPr="005F71C6">
        <w:rPr>
          <w:iCs/>
        </w:rPr>
        <w:t xml:space="preserve">, </w:t>
      </w:r>
      <w:r w:rsidR="00D27503">
        <w:rPr>
          <w:iCs/>
        </w:rPr>
        <w:t>но</w:t>
      </w:r>
      <w:r w:rsidR="00D27503" w:rsidRPr="005F71C6">
        <w:rPr>
          <w:iCs/>
        </w:rPr>
        <w:t xml:space="preserve"> </w:t>
      </w:r>
      <w:r w:rsidR="00D27503">
        <w:rPr>
          <w:iCs/>
        </w:rPr>
        <w:t>после</w:t>
      </w:r>
      <w:r w:rsidR="00D27503" w:rsidRPr="005F71C6">
        <w:rPr>
          <w:iCs/>
        </w:rPr>
        <w:t xml:space="preserve"> </w:t>
      </w:r>
      <w:r w:rsidR="00D27503">
        <w:rPr>
          <w:iCs/>
        </w:rPr>
        <w:t>определённого</w:t>
      </w:r>
      <w:r w:rsidR="00D27503" w:rsidRPr="005F71C6">
        <w:rPr>
          <w:iCs/>
        </w:rPr>
        <w:t xml:space="preserve"> </w:t>
      </w:r>
      <w:r w:rsidR="00D27503">
        <w:rPr>
          <w:iCs/>
        </w:rPr>
        <w:t>значения</w:t>
      </w:r>
      <w:r w:rsidR="001B4F88" w:rsidRPr="005F71C6">
        <w:rPr>
          <w:iCs/>
        </w:rPr>
        <w:t xml:space="preserve"> (</w:t>
      </w:r>
      <w:r w:rsidR="001B4F88">
        <w:rPr>
          <w:iCs/>
        </w:rPr>
        <w:t>например</w:t>
      </w:r>
      <w:r w:rsidR="001B4F88" w:rsidRPr="005F71C6">
        <w:rPr>
          <w:iCs/>
        </w:rPr>
        <w:t>, 1000)</w:t>
      </w:r>
      <w:r w:rsidR="00D27503" w:rsidRPr="005F71C6">
        <w:rPr>
          <w:iCs/>
        </w:rPr>
        <w:t xml:space="preserve"> </w:t>
      </w:r>
      <w:r w:rsidR="00D27503">
        <w:rPr>
          <w:iCs/>
        </w:rPr>
        <w:t>точность</w:t>
      </w:r>
      <w:r w:rsidR="00D27503" w:rsidRPr="005F71C6">
        <w:rPr>
          <w:iCs/>
        </w:rPr>
        <w:t xml:space="preserve"> </w:t>
      </w:r>
      <w:r w:rsidR="00D27503">
        <w:rPr>
          <w:iCs/>
        </w:rPr>
        <w:t>на</w:t>
      </w:r>
      <w:r w:rsidR="001B4F88">
        <w:rPr>
          <w:iCs/>
        </w:rPr>
        <w:t>чн</w:t>
      </w:r>
      <w:r w:rsidR="00D27503">
        <w:rPr>
          <w:iCs/>
        </w:rPr>
        <w:t>ёт</w:t>
      </w:r>
      <w:r w:rsidR="00D27503" w:rsidRPr="005F71C6">
        <w:rPr>
          <w:iCs/>
        </w:rPr>
        <w:t xml:space="preserve"> </w:t>
      </w:r>
      <w:r w:rsidR="00D27503">
        <w:rPr>
          <w:iCs/>
        </w:rPr>
        <w:t>ухудшаться</w:t>
      </w:r>
      <w:r w:rsidR="00D27503" w:rsidRPr="005F71C6">
        <w:rPr>
          <w:iCs/>
        </w:rPr>
        <w:t>.</w:t>
      </w:r>
    </w:p>
    <w:p w14:paraId="56CBCAB1" w14:textId="77777777" w:rsidR="0028050F" w:rsidRPr="005F71C6" w:rsidRDefault="0028050F" w:rsidP="00F512F1">
      <w:pPr>
        <w:rPr>
          <w:iCs/>
        </w:rPr>
      </w:pPr>
    </w:p>
    <w:sectPr w:rsidR="0028050F" w:rsidRPr="005F71C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NTU0MTc3sDQwNTZT0lEKTi0uzszPAykwrAUAxSwlPCwAAAA="/>
  </w:docVars>
  <w:rsids>
    <w:rsidRoot w:val="00162CFE"/>
    <w:rsid w:val="00022D29"/>
    <w:rsid w:val="00030EDE"/>
    <w:rsid w:val="00162CFE"/>
    <w:rsid w:val="001B4F88"/>
    <w:rsid w:val="00213E07"/>
    <w:rsid w:val="0028050F"/>
    <w:rsid w:val="003D6421"/>
    <w:rsid w:val="00411A08"/>
    <w:rsid w:val="0041597D"/>
    <w:rsid w:val="005F71C6"/>
    <w:rsid w:val="00820040"/>
    <w:rsid w:val="009B3AC9"/>
    <w:rsid w:val="00A0040F"/>
    <w:rsid w:val="00A955D3"/>
    <w:rsid w:val="00AC5B6E"/>
    <w:rsid w:val="00B3701E"/>
    <w:rsid w:val="00B42702"/>
    <w:rsid w:val="00BD6267"/>
    <w:rsid w:val="00C1073D"/>
    <w:rsid w:val="00D27503"/>
    <w:rsid w:val="00D533EF"/>
    <w:rsid w:val="00DD1DCC"/>
    <w:rsid w:val="00EC0AE9"/>
    <w:rsid w:val="00F51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A7BA1"/>
  <w15:chartTrackingRefBased/>
  <w15:docId w15:val="{4FF14B27-2662-45F8-8943-F2C25D4D0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59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59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12F1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22D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22D29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eading1Char">
    <w:name w:val="Heading 1 Char"/>
    <w:basedOn w:val="DefaultParagraphFont"/>
    <w:link w:val="Heading1"/>
    <w:uiPriority w:val="9"/>
    <w:rsid w:val="004159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59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98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7</TotalTime>
  <Pages>5</Pages>
  <Words>1004</Words>
  <Characters>5725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0</cp:revision>
  <dcterms:created xsi:type="dcterms:W3CDTF">2019-09-26T20:50:00Z</dcterms:created>
  <dcterms:modified xsi:type="dcterms:W3CDTF">2020-10-10T17:01:00Z</dcterms:modified>
</cp:coreProperties>
</file>